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3370C6E5" w14:textId="77777777" w:rsidR="00CF2ED7" w:rsidRPr="006F3A9B" w:rsidRDefault="00CF2ED7" w:rsidP="00CF2ED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79CBC530" w14:textId="19E670D9" w:rsidR="00F258A4" w:rsidRPr="001532BA" w:rsidRDefault="0093639A" w:rsidP="00F258A4">
      <w:pPr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>License:</w:t>
      </w:r>
      <w:r w:rsidRPr="003D70CB">
        <w:rPr>
          <w:i/>
          <w:sz w:val="28"/>
          <w:szCs w:val="28"/>
        </w:rPr>
        <w:t xml:space="preserve"> </w:t>
      </w:r>
      <w:r w:rsidR="00005475">
        <w:rPr>
          <w:i/>
          <w:sz w:val="28"/>
          <w:szCs w:val="28"/>
        </w:rPr>
        <w:t>Social Studies</w:t>
      </w:r>
      <w:r w:rsidR="00F258A4">
        <w:rPr>
          <w:i/>
          <w:sz w:val="28"/>
          <w:szCs w:val="28"/>
        </w:rPr>
        <w:t xml:space="preserve"> Endorsement (5-8)</w:t>
      </w:r>
    </w:p>
    <w:p w14:paraId="00C8C6CD" w14:textId="77777777" w:rsidR="0093639A" w:rsidRPr="009E0166" w:rsidRDefault="0093639A" w:rsidP="009E0166">
      <w:pPr>
        <w:spacing w:line="360" w:lineRule="auto"/>
        <w:jc w:val="center"/>
        <w:rPr>
          <w:sz w:val="16"/>
          <w:szCs w:val="16"/>
        </w:rPr>
      </w:pPr>
    </w:p>
    <w:p w14:paraId="317F4678" w14:textId="6F299B1B" w:rsidR="0093639A" w:rsidRPr="00C45884" w:rsidRDefault="0093639A" w:rsidP="0093639A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F208C2">
        <w:rPr>
          <w:bCs/>
        </w:rPr>
        <w:tab/>
      </w:r>
      <w:r w:rsidR="00DC49FD" w:rsidRPr="00F208C2">
        <w:rPr>
          <w:bCs/>
        </w:rPr>
        <w:tab/>
      </w:r>
      <w:r w:rsidRPr="00F208C2">
        <w:rPr>
          <w:bCs/>
        </w:rPr>
        <w:tab/>
      </w:r>
      <w:r w:rsidRPr="00F208C2">
        <w:rPr>
          <w:bCs/>
        </w:rPr>
        <w:tab/>
      </w:r>
      <w:r w:rsidRPr="00F208C2">
        <w:rPr>
          <w:bCs/>
        </w:rPr>
        <w:tab/>
      </w:r>
      <w:r w:rsidRPr="00E54D7F">
        <w:rPr>
          <w:b/>
        </w:rPr>
        <w:t>ID Number:</w:t>
      </w:r>
      <w:r w:rsidRPr="00C45884">
        <w:rPr>
          <w:bCs/>
        </w:rPr>
        <w:tab/>
      </w:r>
      <w:r w:rsidR="00DC49FD" w:rsidRPr="00C45884">
        <w:rPr>
          <w:bCs/>
        </w:rPr>
        <w:t xml:space="preserve">     </w:t>
      </w:r>
    </w:p>
    <w:p w14:paraId="2A305DC9" w14:textId="77777777" w:rsidR="004E4724" w:rsidRPr="004E4724" w:rsidRDefault="004E4724" w:rsidP="0093639A">
      <w:pPr>
        <w:rPr>
          <w:sz w:val="16"/>
          <w:szCs w:val="16"/>
        </w:rPr>
      </w:pPr>
    </w:p>
    <w:p w14:paraId="39291F8D" w14:textId="384C6234" w:rsidR="004E4724" w:rsidRDefault="004E4724" w:rsidP="004E4724">
      <w:pPr>
        <w:jc w:val="center"/>
        <w:rPr>
          <w:rStyle w:val="Strong"/>
          <w:b w:val="0"/>
          <w:i/>
        </w:rPr>
      </w:pPr>
      <w:r w:rsidRPr="00127124">
        <w:rPr>
          <w:rStyle w:val="Strong"/>
          <w:b w:val="0"/>
          <w:i/>
        </w:rPr>
        <w:t xml:space="preserve">The </w:t>
      </w:r>
      <w:r>
        <w:rPr>
          <w:rStyle w:val="Strong"/>
          <w:b w:val="0"/>
          <w:i/>
        </w:rPr>
        <w:t>Social Studies</w:t>
      </w:r>
      <w:r w:rsidRPr="00127124">
        <w:rPr>
          <w:rStyle w:val="Strong"/>
          <w:b w:val="0"/>
          <w:i/>
        </w:rPr>
        <w:t xml:space="preserve"> Endorsement is only available as an add-on license</w:t>
      </w:r>
      <w:r>
        <w:rPr>
          <w:rStyle w:val="Strong"/>
          <w:b w:val="0"/>
          <w:i/>
        </w:rPr>
        <w:t xml:space="preserve"> </w:t>
      </w:r>
      <w:r w:rsidRPr="00127124">
        <w:rPr>
          <w:rStyle w:val="Strong"/>
          <w:b w:val="0"/>
          <w:i/>
        </w:rPr>
        <w:t xml:space="preserve">or in conjunction with </w:t>
      </w:r>
    </w:p>
    <w:p w14:paraId="79AC494C" w14:textId="215ABF9D" w:rsidR="004E4724" w:rsidRPr="00127124" w:rsidRDefault="004E4724" w:rsidP="004E4724">
      <w:pPr>
        <w:jc w:val="center"/>
        <w:rPr>
          <w:rStyle w:val="Strong"/>
          <w:b w:val="0"/>
          <w:i/>
        </w:rPr>
      </w:pPr>
      <w:r w:rsidRPr="00127124">
        <w:rPr>
          <w:rStyle w:val="Strong"/>
          <w:b w:val="0"/>
          <w:i/>
        </w:rPr>
        <w:t>another teaching license, such as Elementary Education</w:t>
      </w:r>
      <w:r>
        <w:rPr>
          <w:rStyle w:val="Strong"/>
          <w:b w:val="0"/>
          <w:i/>
        </w:rPr>
        <w:t xml:space="preserve"> or English Education</w:t>
      </w:r>
      <w:r w:rsidRPr="00127124">
        <w:rPr>
          <w:rStyle w:val="Strong"/>
          <w:b w:val="0"/>
          <w:i/>
        </w:rPr>
        <w:t>.</w:t>
      </w:r>
    </w:p>
    <w:p w14:paraId="6184EA15" w14:textId="53DC2A3C" w:rsidR="004E4724" w:rsidRPr="007E22AD" w:rsidRDefault="004E4724" w:rsidP="004E4724">
      <w:pPr>
        <w:pStyle w:val="Heading3"/>
        <w:spacing w:after="0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Social Studies Endorsement will be issued</w:t>
      </w:r>
      <w:r w:rsidRPr="00E636CC">
        <w:rPr>
          <w:rFonts w:ascii="Times New Roman" w:hAnsi="Times New Roman"/>
          <w:sz w:val="24"/>
          <w:szCs w:val="24"/>
        </w:rPr>
        <w:t xml:space="preserve"> in conjunction with: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38FD4AB7" w14:textId="77777777" w:rsidR="00CF2ED7" w:rsidRPr="009E0166" w:rsidRDefault="00CF2ED7" w:rsidP="009E0166">
      <w:pPr>
        <w:spacing w:line="360" w:lineRule="auto"/>
        <w:rPr>
          <w:sz w:val="16"/>
          <w:szCs w:val="16"/>
        </w:rPr>
      </w:pPr>
    </w:p>
    <w:tbl>
      <w:tblPr>
        <w:tblStyle w:val="TableGrid"/>
        <w:tblW w:w="11027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530"/>
        <w:gridCol w:w="1739"/>
      </w:tblGrid>
      <w:tr w:rsidR="00583A0C" w14:paraId="211F8C2C" w14:textId="77777777" w:rsidTr="00583A0C">
        <w:trPr>
          <w:trHeight w:val="96"/>
        </w:trPr>
        <w:tc>
          <w:tcPr>
            <w:tcW w:w="11027" w:type="dxa"/>
            <w:gridSpan w:val="5"/>
          </w:tcPr>
          <w:p w14:paraId="5BEFFF3C" w14:textId="1CAF9F49" w:rsidR="00583A0C" w:rsidRDefault="00583A0C" w:rsidP="005D44FF">
            <w:pPr>
              <w:spacing w:line="360" w:lineRule="auto"/>
            </w:pP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proofErr w:type="gramStart"/>
            <w:r w:rsidRPr="009E0166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proofErr w:type="gramEnd"/>
            <w:r>
              <w:rPr>
                <w:b/>
                <w:i/>
              </w:rPr>
              <w:t xml:space="preserve"> the following </w:t>
            </w:r>
            <w:r w:rsidRPr="0093639A">
              <w:rPr>
                <w:b/>
                <w:i/>
              </w:rPr>
              <w:t>Professional Education Courses</w:t>
            </w:r>
            <w:r w:rsidR="007215D2">
              <w:rPr>
                <w:b/>
                <w:i/>
              </w:rPr>
              <w:t>.</w:t>
            </w:r>
          </w:p>
        </w:tc>
      </w:tr>
      <w:tr w:rsidR="005C778B" w14:paraId="3A21DFBA" w14:textId="77777777" w:rsidTr="0086721D">
        <w:trPr>
          <w:trHeight w:val="96"/>
        </w:trPr>
        <w:tc>
          <w:tcPr>
            <w:tcW w:w="5688" w:type="dxa"/>
            <w:vMerge w:val="restart"/>
            <w:vAlign w:val="bottom"/>
          </w:tcPr>
          <w:p w14:paraId="2476C303" w14:textId="48D9EBEE" w:rsidR="005C778B" w:rsidRPr="00E54D7F" w:rsidRDefault="005C778B" w:rsidP="005C778B">
            <w:pPr>
              <w:rPr>
                <w:i/>
              </w:rPr>
            </w:pPr>
            <w:r w:rsidRPr="008B204D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36234A44" w14:textId="1C47575C" w:rsidR="005C778B" w:rsidRPr="00E54D7F" w:rsidRDefault="005C778B" w:rsidP="005C778B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269" w:type="dxa"/>
            <w:gridSpan w:val="2"/>
          </w:tcPr>
          <w:p w14:paraId="427C6B01" w14:textId="2C51CEC3" w:rsidR="005C778B" w:rsidRPr="00E54D7F" w:rsidRDefault="005C778B" w:rsidP="005C778B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7215D2" w14:paraId="666DCF37" w14:textId="77777777" w:rsidTr="007215D2">
        <w:trPr>
          <w:trHeight w:val="96"/>
        </w:trPr>
        <w:tc>
          <w:tcPr>
            <w:tcW w:w="5688" w:type="dxa"/>
            <w:vMerge/>
          </w:tcPr>
          <w:p w14:paraId="452CEA2A" w14:textId="77777777" w:rsidR="007215D2" w:rsidRPr="00E54D7F" w:rsidRDefault="007215D2" w:rsidP="007215D2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67203003" w14:textId="5975C84F" w:rsidR="007215D2" w:rsidRPr="00E54D7F" w:rsidRDefault="007215D2" w:rsidP="007215D2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38C65A1" w14:textId="169264C1" w:rsidR="007215D2" w:rsidRPr="00E54D7F" w:rsidRDefault="007215D2" w:rsidP="007215D2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530" w:type="dxa"/>
          </w:tcPr>
          <w:p w14:paraId="58DECC5D" w14:textId="5A5D29E0" w:rsidR="007215D2" w:rsidRPr="00E54D7F" w:rsidRDefault="007215D2" w:rsidP="007215D2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9" w:type="dxa"/>
          </w:tcPr>
          <w:p w14:paraId="7652ED7D" w14:textId="342F1243" w:rsidR="007215D2" w:rsidRPr="00E54D7F" w:rsidRDefault="007215D2" w:rsidP="007215D2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583A0C" w14:paraId="10D35A04" w14:textId="77777777" w:rsidTr="00CA2E95">
        <w:trPr>
          <w:trHeight w:val="209"/>
        </w:trPr>
        <w:tc>
          <w:tcPr>
            <w:tcW w:w="11027" w:type="dxa"/>
            <w:gridSpan w:val="5"/>
            <w:shd w:val="clear" w:color="auto" w:fill="D9D9D9" w:themeFill="background1" w:themeFillShade="D9"/>
          </w:tcPr>
          <w:p w14:paraId="5243DF1E" w14:textId="7490D10A" w:rsidR="00583A0C" w:rsidRPr="001532BA" w:rsidRDefault="00583A0C" w:rsidP="0093639A">
            <w:pPr>
              <w:rPr>
                <w:b/>
                <w:i/>
                <w:sz w:val="16"/>
                <w:szCs w:val="16"/>
              </w:rPr>
            </w:pPr>
          </w:p>
        </w:tc>
      </w:tr>
      <w:tr w:rsidR="00114D40" w14:paraId="7EACAC20" w14:textId="77777777" w:rsidTr="007215D2">
        <w:trPr>
          <w:trHeight w:val="452"/>
        </w:trPr>
        <w:tc>
          <w:tcPr>
            <w:tcW w:w="5688" w:type="dxa"/>
          </w:tcPr>
          <w:p w14:paraId="38CCA302" w14:textId="77777777" w:rsidR="00F7228F" w:rsidRPr="00F103EB" w:rsidRDefault="00F7228F" w:rsidP="00F7228F">
            <w:r w:rsidRPr="00F103EB">
              <w:t>ED 4737 Content Area Reading (3 credits)</w:t>
            </w:r>
          </w:p>
          <w:p w14:paraId="1731164F" w14:textId="1D964DAF" w:rsidR="00114D40" w:rsidRPr="007965C3" w:rsidRDefault="00F7228F" w:rsidP="00F7228F">
            <w:pPr>
              <w:spacing w:line="360" w:lineRule="auto"/>
              <w:rPr>
                <w:i/>
                <w:highlight w:val="green"/>
              </w:rPr>
            </w:pPr>
            <w:r w:rsidRPr="00F103EB">
              <w:rPr>
                <w:i/>
                <w:iCs/>
              </w:rPr>
              <w:t>*25 hours of field experience*</w:t>
            </w:r>
          </w:p>
        </w:tc>
        <w:tc>
          <w:tcPr>
            <w:tcW w:w="1260" w:type="dxa"/>
          </w:tcPr>
          <w:p w14:paraId="513199C8" w14:textId="77777777" w:rsidR="00114D40" w:rsidRDefault="00114D40" w:rsidP="007965C3"/>
        </w:tc>
        <w:tc>
          <w:tcPr>
            <w:tcW w:w="810" w:type="dxa"/>
          </w:tcPr>
          <w:p w14:paraId="1AD41579" w14:textId="77777777" w:rsidR="00114D40" w:rsidRDefault="00114D40" w:rsidP="007965C3"/>
        </w:tc>
        <w:tc>
          <w:tcPr>
            <w:tcW w:w="1530" w:type="dxa"/>
          </w:tcPr>
          <w:p w14:paraId="76E579A0" w14:textId="29CC39D9" w:rsidR="00114D40" w:rsidRDefault="00114D40" w:rsidP="007965C3"/>
        </w:tc>
        <w:tc>
          <w:tcPr>
            <w:tcW w:w="1739" w:type="dxa"/>
          </w:tcPr>
          <w:p w14:paraId="5C77E583" w14:textId="0CBC12B5" w:rsidR="00114D40" w:rsidRDefault="00114D40" w:rsidP="007965C3"/>
        </w:tc>
      </w:tr>
      <w:tr w:rsidR="00114D40" w14:paraId="779BF3B1" w14:textId="77777777" w:rsidTr="007215D2">
        <w:trPr>
          <w:trHeight w:val="452"/>
        </w:trPr>
        <w:tc>
          <w:tcPr>
            <w:tcW w:w="5688" w:type="dxa"/>
          </w:tcPr>
          <w:p w14:paraId="41544A26" w14:textId="19287788" w:rsidR="00114D40" w:rsidRPr="006B5610" w:rsidRDefault="00632CC3" w:rsidP="008B204D">
            <w:pPr>
              <w:spacing w:line="360" w:lineRule="auto"/>
              <w:rPr>
                <w:i/>
              </w:rPr>
            </w:pPr>
            <w:r w:rsidRPr="006B5610">
              <w:t xml:space="preserve">ED 3417 Teaching and </w:t>
            </w:r>
            <w:proofErr w:type="spellStart"/>
            <w:r w:rsidRPr="006B5610">
              <w:t>Lrng</w:t>
            </w:r>
            <w:proofErr w:type="spellEnd"/>
            <w:r w:rsidRPr="006B5610">
              <w:t xml:space="preserve">. in the M. S. (3 credits) </w:t>
            </w:r>
          </w:p>
        </w:tc>
        <w:tc>
          <w:tcPr>
            <w:tcW w:w="1260" w:type="dxa"/>
          </w:tcPr>
          <w:p w14:paraId="59AD7DD4" w14:textId="77777777" w:rsidR="00114D40" w:rsidRDefault="00114D40" w:rsidP="007965C3"/>
        </w:tc>
        <w:tc>
          <w:tcPr>
            <w:tcW w:w="810" w:type="dxa"/>
          </w:tcPr>
          <w:p w14:paraId="65F6C2F9" w14:textId="77777777" w:rsidR="00114D40" w:rsidRDefault="00114D40" w:rsidP="007965C3"/>
        </w:tc>
        <w:tc>
          <w:tcPr>
            <w:tcW w:w="1530" w:type="dxa"/>
          </w:tcPr>
          <w:p w14:paraId="6FC108AD" w14:textId="219B82D4" w:rsidR="00114D40" w:rsidRDefault="00114D40" w:rsidP="007965C3"/>
        </w:tc>
        <w:tc>
          <w:tcPr>
            <w:tcW w:w="1739" w:type="dxa"/>
          </w:tcPr>
          <w:p w14:paraId="5B76CCCE" w14:textId="26B42A8D" w:rsidR="00114D40" w:rsidRDefault="00114D40" w:rsidP="007965C3"/>
        </w:tc>
      </w:tr>
      <w:tr w:rsidR="006B5610" w14:paraId="105EEDBF" w14:textId="77777777" w:rsidTr="007215D2">
        <w:trPr>
          <w:trHeight w:val="452"/>
        </w:trPr>
        <w:tc>
          <w:tcPr>
            <w:tcW w:w="5688" w:type="dxa"/>
          </w:tcPr>
          <w:p w14:paraId="1469A942" w14:textId="51224FE5" w:rsidR="006022A0" w:rsidRPr="00B44B37" w:rsidRDefault="006022A0" w:rsidP="006022A0">
            <w:r w:rsidRPr="00B44B37">
              <w:t xml:space="preserve">ED 3580 </w:t>
            </w:r>
            <w:proofErr w:type="spellStart"/>
            <w:r w:rsidRPr="00B44B37">
              <w:t>Tchg</w:t>
            </w:r>
            <w:proofErr w:type="spellEnd"/>
            <w:r w:rsidRPr="00B44B37">
              <w:t>. Middle &amp; Sec Soc. Studies (</w:t>
            </w:r>
            <w:r w:rsidR="0085668E">
              <w:t>3</w:t>
            </w:r>
            <w:r w:rsidRPr="00B44B37">
              <w:t xml:space="preserve"> credits)</w:t>
            </w:r>
          </w:p>
          <w:p w14:paraId="079DB96D" w14:textId="348F031F" w:rsidR="006B5610" w:rsidRPr="00B44B37" w:rsidRDefault="006022A0" w:rsidP="006022A0">
            <w:pPr>
              <w:spacing w:line="360" w:lineRule="auto"/>
            </w:pPr>
            <w:r w:rsidRPr="00B44B37">
              <w:rPr>
                <w:i/>
                <w:iCs/>
              </w:rPr>
              <w:t>*25 hours of field experience*</w:t>
            </w:r>
          </w:p>
        </w:tc>
        <w:tc>
          <w:tcPr>
            <w:tcW w:w="1260" w:type="dxa"/>
          </w:tcPr>
          <w:p w14:paraId="48DF312F" w14:textId="77777777" w:rsidR="006B5610" w:rsidRDefault="006B5610" w:rsidP="007965C3"/>
        </w:tc>
        <w:tc>
          <w:tcPr>
            <w:tcW w:w="810" w:type="dxa"/>
          </w:tcPr>
          <w:p w14:paraId="356EC6D2" w14:textId="77777777" w:rsidR="006B5610" w:rsidRDefault="006B5610" w:rsidP="007965C3"/>
        </w:tc>
        <w:tc>
          <w:tcPr>
            <w:tcW w:w="1530" w:type="dxa"/>
          </w:tcPr>
          <w:p w14:paraId="75CE2B98" w14:textId="77777777" w:rsidR="006B5610" w:rsidRDefault="006B5610" w:rsidP="007965C3"/>
        </w:tc>
        <w:tc>
          <w:tcPr>
            <w:tcW w:w="1739" w:type="dxa"/>
          </w:tcPr>
          <w:p w14:paraId="016B6719" w14:textId="77777777" w:rsidR="006B5610" w:rsidRDefault="006B5610" w:rsidP="007965C3"/>
        </w:tc>
      </w:tr>
      <w:tr w:rsidR="00114D40" w14:paraId="18C5186F" w14:textId="77777777" w:rsidTr="007215D2">
        <w:trPr>
          <w:trHeight w:val="452"/>
        </w:trPr>
        <w:tc>
          <w:tcPr>
            <w:tcW w:w="5688" w:type="dxa"/>
          </w:tcPr>
          <w:p w14:paraId="01D2BA5D" w14:textId="77777777" w:rsidR="00114D40" w:rsidRPr="00B44B37" w:rsidRDefault="00114D40" w:rsidP="00B44B37">
            <w:r w:rsidRPr="00B44B37">
              <w:t>ED 4840 Student Teaching</w:t>
            </w:r>
            <w:r w:rsidR="00632CC3" w:rsidRPr="00B44B37">
              <w:t xml:space="preserve">, </w:t>
            </w:r>
            <w:r w:rsidRPr="00B44B37">
              <w:t>Special Fields (5 credits)</w:t>
            </w:r>
          </w:p>
          <w:p w14:paraId="34E0CCFB" w14:textId="7E3F0A05" w:rsidR="00B44B37" w:rsidRPr="00B44B37" w:rsidRDefault="00B44B37" w:rsidP="008B204D">
            <w:pPr>
              <w:spacing w:line="360" w:lineRule="auto"/>
              <w:rPr>
                <w:i/>
                <w:iCs/>
              </w:rPr>
            </w:pPr>
            <w:r w:rsidRPr="00B44B37">
              <w:rPr>
                <w:i/>
                <w:iCs/>
              </w:rPr>
              <w:t>*4 weeks of full-time student teaching*</w:t>
            </w:r>
          </w:p>
        </w:tc>
        <w:tc>
          <w:tcPr>
            <w:tcW w:w="1260" w:type="dxa"/>
          </w:tcPr>
          <w:p w14:paraId="2F248071" w14:textId="77777777" w:rsidR="00114D40" w:rsidRDefault="00114D40" w:rsidP="007965C3"/>
        </w:tc>
        <w:tc>
          <w:tcPr>
            <w:tcW w:w="810" w:type="dxa"/>
          </w:tcPr>
          <w:p w14:paraId="3185CEBF" w14:textId="77777777" w:rsidR="00114D40" w:rsidRDefault="00114D40" w:rsidP="007965C3"/>
        </w:tc>
        <w:tc>
          <w:tcPr>
            <w:tcW w:w="1530" w:type="dxa"/>
          </w:tcPr>
          <w:p w14:paraId="26603EED" w14:textId="6AE014AB" w:rsidR="00114D40" w:rsidRDefault="00114D40" w:rsidP="007965C3"/>
        </w:tc>
        <w:tc>
          <w:tcPr>
            <w:tcW w:w="1739" w:type="dxa"/>
          </w:tcPr>
          <w:p w14:paraId="555AD5B3" w14:textId="3A0CEF6E" w:rsidR="00114D40" w:rsidRDefault="00114D40" w:rsidP="007965C3"/>
        </w:tc>
      </w:tr>
    </w:tbl>
    <w:p w14:paraId="612A1A32" w14:textId="77777777" w:rsidR="009B25BE" w:rsidRPr="009B25BE" w:rsidRDefault="009B25BE" w:rsidP="0093639A">
      <w:pPr>
        <w:rPr>
          <w:sz w:val="16"/>
        </w:rPr>
      </w:pPr>
    </w:p>
    <w:tbl>
      <w:tblPr>
        <w:tblStyle w:val="TableGrid"/>
        <w:tblW w:w="11021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530"/>
        <w:gridCol w:w="1733"/>
      </w:tblGrid>
      <w:tr w:rsidR="00583A0C" w14:paraId="71868186" w14:textId="77777777" w:rsidTr="00583A0C">
        <w:trPr>
          <w:trHeight w:val="95"/>
        </w:trPr>
        <w:tc>
          <w:tcPr>
            <w:tcW w:w="11021" w:type="dxa"/>
            <w:gridSpan w:val="5"/>
          </w:tcPr>
          <w:p w14:paraId="0F7AB536" w14:textId="07F82FB8" w:rsidR="00583A0C" w:rsidRPr="001532BA" w:rsidRDefault="00583A0C" w:rsidP="00005475">
            <w:pPr>
              <w:spacing w:line="360" w:lineRule="auto"/>
              <w:rPr>
                <w:b/>
                <w:i/>
              </w:rPr>
            </w:pPr>
            <w:r w:rsidRPr="0093639A">
              <w:rPr>
                <w:b/>
                <w:i/>
              </w:rPr>
              <w:t xml:space="preserve">II. </w:t>
            </w:r>
            <w:r>
              <w:rPr>
                <w:b/>
                <w:i/>
              </w:rPr>
              <w:t xml:space="preserve">Complete </w:t>
            </w:r>
            <w:proofErr w:type="gramStart"/>
            <w:r w:rsidRPr="007215D2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proofErr w:type="gramEnd"/>
            <w:r>
              <w:rPr>
                <w:b/>
                <w:i/>
              </w:rPr>
              <w:t xml:space="preserve"> the following Social Studies Content Courses</w:t>
            </w:r>
            <w:r w:rsidR="00234001">
              <w:rPr>
                <w:b/>
                <w:i/>
              </w:rPr>
              <w:t>.</w:t>
            </w:r>
          </w:p>
        </w:tc>
      </w:tr>
      <w:tr w:rsidR="00C20E48" w14:paraId="3916BDB2" w14:textId="77777777" w:rsidTr="00C20E48">
        <w:trPr>
          <w:trHeight w:val="95"/>
        </w:trPr>
        <w:tc>
          <w:tcPr>
            <w:tcW w:w="5688" w:type="dxa"/>
            <w:vMerge w:val="restart"/>
            <w:vAlign w:val="bottom"/>
          </w:tcPr>
          <w:p w14:paraId="5023F8A0" w14:textId="212A16E8" w:rsidR="00C20E48" w:rsidRPr="00C20E48" w:rsidRDefault="00C20E48" w:rsidP="00C20E48">
            <w:r w:rsidRPr="008B204D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47F678D5" w14:textId="620F29FD" w:rsidR="00C20E48" w:rsidRPr="00E54D7F" w:rsidRDefault="00C20E48" w:rsidP="00C20E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263" w:type="dxa"/>
            <w:gridSpan w:val="2"/>
          </w:tcPr>
          <w:p w14:paraId="083A2128" w14:textId="4B7C4223" w:rsidR="00C20E48" w:rsidRPr="00E54D7F" w:rsidRDefault="00C20E48" w:rsidP="00C20E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C20E48" w14:paraId="2BA54AB2" w14:textId="77777777" w:rsidTr="007A4B15">
        <w:trPr>
          <w:trHeight w:val="95"/>
        </w:trPr>
        <w:tc>
          <w:tcPr>
            <w:tcW w:w="5688" w:type="dxa"/>
            <w:vMerge/>
          </w:tcPr>
          <w:p w14:paraId="5934DD8A" w14:textId="77777777" w:rsidR="00C20E48" w:rsidRPr="00E54D7F" w:rsidRDefault="00C20E48" w:rsidP="00C20E48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5C23D1CB" w14:textId="79021BFE" w:rsidR="00C20E48" w:rsidRPr="00E54D7F" w:rsidRDefault="00C20E48" w:rsidP="00C20E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8BFA6D7" w14:textId="60F8D2F6" w:rsidR="00C20E48" w:rsidRPr="00E54D7F" w:rsidRDefault="00C20E48" w:rsidP="00C20E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530" w:type="dxa"/>
          </w:tcPr>
          <w:p w14:paraId="653450B4" w14:textId="2104BC2E" w:rsidR="00C20E48" w:rsidRPr="00E54D7F" w:rsidRDefault="00C20E48" w:rsidP="00C20E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3" w:type="dxa"/>
          </w:tcPr>
          <w:p w14:paraId="2309022D" w14:textId="0AAD26F2" w:rsidR="00C20E48" w:rsidRPr="00E54D7F" w:rsidRDefault="00C20E48" w:rsidP="00C20E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583A0C" w14:paraId="723F8203" w14:textId="77777777" w:rsidTr="006A2A2E">
        <w:trPr>
          <w:trHeight w:val="206"/>
        </w:trPr>
        <w:tc>
          <w:tcPr>
            <w:tcW w:w="11021" w:type="dxa"/>
            <w:gridSpan w:val="5"/>
            <w:shd w:val="clear" w:color="auto" w:fill="D9D9D9" w:themeFill="background1" w:themeFillShade="D9"/>
          </w:tcPr>
          <w:p w14:paraId="3878180D" w14:textId="5DD4B5DE" w:rsidR="00583A0C" w:rsidRPr="001532BA" w:rsidRDefault="00583A0C" w:rsidP="001532BA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114D40" w14:paraId="53CE96F6" w14:textId="77777777" w:rsidTr="00C20E48">
        <w:trPr>
          <w:trHeight w:val="443"/>
        </w:trPr>
        <w:tc>
          <w:tcPr>
            <w:tcW w:w="5688" w:type="dxa"/>
          </w:tcPr>
          <w:p w14:paraId="096B9E63" w14:textId="1B4D2F42" w:rsidR="00114D40" w:rsidRPr="006B5610" w:rsidRDefault="00114D40" w:rsidP="00F208C2">
            <w:pPr>
              <w:spacing w:line="360" w:lineRule="auto"/>
            </w:pPr>
            <w:r w:rsidRPr="006B5610">
              <w:t xml:space="preserve">ECON 2000 </w:t>
            </w:r>
            <w:r w:rsidR="00164EF4">
              <w:t>Principles of Microeconomics</w:t>
            </w:r>
            <w:r w:rsidRPr="006B5610">
              <w:t xml:space="preserve"> (3 cr</w:t>
            </w:r>
            <w:r w:rsidR="00C20E48" w:rsidRPr="006B5610">
              <w:t>.</w:t>
            </w:r>
            <w:r w:rsidRPr="006B5610">
              <w:t>)</w:t>
            </w:r>
          </w:p>
        </w:tc>
        <w:tc>
          <w:tcPr>
            <w:tcW w:w="1260" w:type="dxa"/>
          </w:tcPr>
          <w:p w14:paraId="00A7E1A8" w14:textId="2DB7ECC8" w:rsidR="00114D40" w:rsidRDefault="00114D40" w:rsidP="007965C3"/>
        </w:tc>
        <w:tc>
          <w:tcPr>
            <w:tcW w:w="810" w:type="dxa"/>
          </w:tcPr>
          <w:p w14:paraId="0B4057DD" w14:textId="77777777" w:rsidR="00114D40" w:rsidRDefault="00114D40" w:rsidP="007965C3"/>
        </w:tc>
        <w:tc>
          <w:tcPr>
            <w:tcW w:w="1530" w:type="dxa"/>
          </w:tcPr>
          <w:p w14:paraId="4388AB85" w14:textId="595ACB91" w:rsidR="00114D40" w:rsidRDefault="00114D40" w:rsidP="007965C3"/>
        </w:tc>
        <w:tc>
          <w:tcPr>
            <w:tcW w:w="1733" w:type="dxa"/>
          </w:tcPr>
          <w:p w14:paraId="6D28DDB7" w14:textId="77C85DC7" w:rsidR="00114D40" w:rsidRDefault="00114D40" w:rsidP="007965C3"/>
        </w:tc>
      </w:tr>
      <w:tr w:rsidR="00114D40" w14:paraId="6286026E" w14:textId="77777777" w:rsidTr="00C20E48">
        <w:trPr>
          <w:trHeight w:val="443"/>
        </w:trPr>
        <w:tc>
          <w:tcPr>
            <w:tcW w:w="5688" w:type="dxa"/>
          </w:tcPr>
          <w:p w14:paraId="0FD48D08" w14:textId="5F2AB177" w:rsidR="00114D40" w:rsidRPr="00B44B37" w:rsidRDefault="00114D40" w:rsidP="00F208C2">
            <w:pPr>
              <w:spacing w:line="360" w:lineRule="auto"/>
            </w:pPr>
            <w:r w:rsidRPr="00B44B37">
              <w:t>GEOG 2100 Introduction to Physical Geography (3 cr</w:t>
            </w:r>
            <w:r w:rsidR="00C20E48" w:rsidRPr="00B44B37">
              <w:t>.</w:t>
            </w:r>
            <w:r w:rsidRPr="00B44B37">
              <w:t>)</w:t>
            </w:r>
          </w:p>
        </w:tc>
        <w:tc>
          <w:tcPr>
            <w:tcW w:w="1260" w:type="dxa"/>
          </w:tcPr>
          <w:p w14:paraId="68331D22" w14:textId="19B4F194" w:rsidR="00114D40" w:rsidRDefault="00114D40" w:rsidP="007965C3"/>
        </w:tc>
        <w:tc>
          <w:tcPr>
            <w:tcW w:w="810" w:type="dxa"/>
          </w:tcPr>
          <w:p w14:paraId="446364DE" w14:textId="77777777" w:rsidR="00114D40" w:rsidRDefault="00114D40" w:rsidP="007965C3"/>
        </w:tc>
        <w:tc>
          <w:tcPr>
            <w:tcW w:w="1530" w:type="dxa"/>
          </w:tcPr>
          <w:p w14:paraId="0BF18828" w14:textId="14C428F1" w:rsidR="00114D40" w:rsidRDefault="00114D40" w:rsidP="007965C3"/>
        </w:tc>
        <w:tc>
          <w:tcPr>
            <w:tcW w:w="1733" w:type="dxa"/>
          </w:tcPr>
          <w:p w14:paraId="4C012219" w14:textId="0403929F" w:rsidR="00114D40" w:rsidRDefault="00114D40" w:rsidP="007965C3"/>
        </w:tc>
      </w:tr>
      <w:tr w:rsidR="00114D40" w14:paraId="7DA06851" w14:textId="77777777" w:rsidTr="00C20E48">
        <w:trPr>
          <w:trHeight w:val="459"/>
        </w:trPr>
        <w:tc>
          <w:tcPr>
            <w:tcW w:w="5688" w:type="dxa"/>
          </w:tcPr>
          <w:p w14:paraId="04DB4320" w14:textId="3BEE20D9" w:rsidR="00114D40" w:rsidRPr="00B44B37" w:rsidRDefault="00114D40" w:rsidP="00F208C2">
            <w:pPr>
              <w:spacing w:line="360" w:lineRule="auto"/>
              <w:rPr>
                <w:i/>
              </w:rPr>
            </w:pPr>
            <w:r w:rsidRPr="00B44B37">
              <w:t>GEOG 2200 Introduction to Human Geography (3 c</w:t>
            </w:r>
            <w:r w:rsidR="00C20E48" w:rsidRPr="00B44B37">
              <w:t>r.</w:t>
            </w:r>
            <w:r w:rsidRPr="00B44B37">
              <w:t xml:space="preserve">) </w:t>
            </w:r>
          </w:p>
        </w:tc>
        <w:tc>
          <w:tcPr>
            <w:tcW w:w="1260" w:type="dxa"/>
          </w:tcPr>
          <w:p w14:paraId="6AAAE143" w14:textId="5DF74C4F" w:rsidR="00114D40" w:rsidRDefault="00114D40" w:rsidP="007965C3"/>
        </w:tc>
        <w:tc>
          <w:tcPr>
            <w:tcW w:w="810" w:type="dxa"/>
          </w:tcPr>
          <w:p w14:paraId="51E6BADD" w14:textId="77777777" w:rsidR="00114D40" w:rsidRDefault="00114D40" w:rsidP="007965C3"/>
        </w:tc>
        <w:tc>
          <w:tcPr>
            <w:tcW w:w="1530" w:type="dxa"/>
          </w:tcPr>
          <w:p w14:paraId="3890C1D9" w14:textId="0789F0C7" w:rsidR="00114D40" w:rsidRDefault="00114D40" w:rsidP="007965C3"/>
        </w:tc>
        <w:tc>
          <w:tcPr>
            <w:tcW w:w="1733" w:type="dxa"/>
          </w:tcPr>
          <w:p w14:paraId="24697B00" w14:textId="4DA4773B" w:rsidR="00114D40" w:rsidRDefault="00114D40" w:rsidP="007965C3"/>
        </w:tc>
      </w:tr>
      <w:tr w:rsidR="00114D40" w14:paraId="743DFEB2" w14:textId="77777777" w:rsidTr="00C20E48">
        <w:trPr>
          <w:trHeight w:val="443"/>
        </w:trPr>
        <w:tc>
          <w:tcPr>
            <w:tcW w:w="5688" w:type="dxa"/>
          </w:tcPr>
          <w:p w14:paraId="6B3D1ABA" w14:textId="735C28AD" w:rsidR="00114D40" w:rsidRPr="00B44B37" w:rsidRDefault="00114D40" w:rsidP="00F208C2">
            <w:pPr>
              <w:spacing w:line="360" w:lineRule="auto"/>
            </w:pPr>
            <w:r w:rsidRPr="00B44B37">
              <w:t>HST 1115 United States History II, since 1877 (3 cr</w:t>
            </w:r>
            <w:r w:rsidR="00C20E48" w:rsidRPr="00B44B37">
              <w:t>.</w:t>
            </w:r>
            <w:r w:rsidRPr="00B44B37">
              <w:t>)</w:t>
            </w:r>
          </w:p>
        </w:tc>
        <w:tc>
          <w:tcPr>
            <w:tcW w:w="1260" w:type="dxa"/>
          </w:tcPr>
          <w:p w14:paraId="22373215" w14:textId="7E123597" w:rsidR="00114D40" w:rsidRDefault="00114D40" w:rsidP="007965C3"/>
        </w:tc>
        <w:tc>
          <w:tcPr>
            <w:tcW w:w="810" w:type="dxa"/>
          </w:tcPr>
          <w:p w14:paraId="26AA2CA0" w14:textId="77777777" w:rsidR="00114D40" w:rsidRDefault="00114D40" w:rsidP="007965C3"/>
        </w:tc>
        <w:tc>
          <w:tcPr>
            <w:tcW w:w="1530" w:type="dxa"/>
          </w:tcPr>
          <w:p w14:paraId="3A89014F" w14:textId="1B54FE3D" w:rsidR="00114D40" w:rsidRDefault="00114D40" w:rsidP="007965C3"/>
        </w:tc>
        <w:tc>
          <w:tcPr>
            <w:tcW w:w="1733" w:type="dxa"/>
          </w:tcPr>
          <w:p w14:paraId="3503F796" w14:textId="5896846F" w:rsidR="00114D40" w:rsidRDefault="00114D40" w:rsidP="007965C3"/>
        </w:tc>
      </w:tr>
      <w:tr w:rsidR="00114D40" w14:paraId="4651F7A3" w14:textId="77777777" w:rsidTr="00C20E48">
        <w:trPr>
          <w:trHeight w:val="443"/>
        </w:trPr>
        <w:tc>
          <w:tcPr>
            <w:tcW w:w="5688" w:type="dxa"/>
          </w:tcPr>
          <w:p w14:paraId="462A8D77" w14:textId="68E0CFCC" w:rsidR="00114D40" w:rsidRPr="00B44B37" w:rsidRDefault="00114D40" w:rsidP="00F208C2">
            <w:pPr>
              <w:spacing w:line="360" w:lineRule="auto"/>
            </w:pPr>
            <w:r w:rsidRPr="00B44B37">
              <w:t>HST 2610 Minnesota History (3 cr</w:t>
            </w:r>
            <w:r w:rsidR="00C20E48" w:rsidRPr="00B44B37">
              <w:t>.</w:t>
            </w:r>
            <w:r w:rsidRPr="00B44B37">
              <w:t xml:space="preserve">) </w:t>
            </w:r>
          </w:p>
        </w:tc>
        <w:tc>
          <w:tcPr>
            <w:tcW w:w="1260" w:type="dxa"/>
          </w:tcPr>
          <w:p w14:paraId="6981F541" w14:textId="32D12902" w:rsidR="00114D40" w:rsidRDefault="00114D40" w:rsidP="007965C3"/>
        </w:tc>
        <w:tc>
          <w:tcPr>
            <w:tcW w:w="810" w:type="dxa"/>
          </w:tcPr>
          <w:p w14:paraId="1EAB5793" w14:textId="77777777" w:rsidR="00114D40" w:rsidRDefault="00114D40" w:rsidP="007965C3"/>
        </w:tc>
        <w:tc>
          <w:tcPr>
            <w:tcW w:w="1530" w:type="dxa"/>
          </w:tcPr>
          <w:p w14:paraId="39AAB573" w14:textId="239ED057" w:rsidR="00114D40" w:rsidRDefault="00114D40" w:rsidP="007965C3"/>
        </w:tc>
        <w:tc>
          <w:tcPr>
            <w:tcW w:w="1733" w:type="dxa"/>
          </w:tcPr>
          <w:p w14:paraId="64FFD9C3" w14:textId="1B9EE92E" w:rsidR="00114D40" w:rsidRDefault="00114D40" w:rsidP="007965C3"/>
        </w:tc>
      </w:tr>
      <w:tr w:rsidR="00114D40" w14:paraId="3FF25BBF" w14:textId="77777777" w:rsidTr="00C20E48">
        <w:trPr>
          <w:trHeight w:val="443"/>
        </w:trPr>
        <w:tc>
          <w:tcPr>
            <w:tcW w:w="5688" w:type="dxa"/>
          </w:tcPr>
          <w:p w14:paraId="37824158" w14:textId="37619DBF" w:rsidR="00114D40" w:rsidRPr="00B44B37" w:rsidRDefault="00114D40" w:rsidP="00F208C2">
            <w:pPr>
              <w:spacing w:line="360" w:lineRule="auto"/>
            </w:pPr>
            <w:r w:rsidRPr="00B44B37">
              <w:t>POL 1200 Introduction to American Politics (3 cr</w:t>
            </w:r>
            <w:r w:rsidR="00C20E48" w:rsidRPr="00B44B37">
              <w:t>.</w:t>
            </w:r>
            <w:r w:rsidRPr="00B44B37">
              <w:t xml:space="preserve">) </w:t>
            </w:r>
          </w:p>
        </w:tc>
        <w:tc>
          <w:tcPr>
            <w:tcW w:w="1260" w:type="dxa"/>
          </w:tcPr>
          <w:p w14:paraId="1B11AEFA" w14:textId="7DDCC3BD" w:rsidR="00114D40" w:rsidRDefault="00114D40" w:rsidP="007965C3"/>
        </w:tc>
        <w:tc>
          <w:tcPr>
            <w:tcW w:w="810" w:type="dxa"/>
          </w:tcPr>
          <w:p w14:paraId="5B477780" w14:textId="77777777" w:rsidR="00114D40" w:rsidRDefault="00114D40" w:rsidP="007965C3"/>
        </w:tc>
        <w:tc>
          <w:tcPr>
            <w:tcW w:w="1530" w:type="dxa"/>
          </w:tcPr>
          <w:p w14:paraId="107276C7" w14:textId="15C90167" w:rsidR="00114D40" w:rsidRDefault="00114D40" w:rsidP="007965C3"/>
        </w:tc>
        <w:tc>
          <w:tcPr>
            <w:tcW w:w="1733" w:type="dxa"/>
          </w:tcPr>
          <w:p w14:paraId="12436E7D" w14:textId="1D1EF4F1" w:rsidR="00114D40" w:rsidRDefault="00114D40" w:rsidP="007965C3"/>
        </w:tc>
      </w:tr>
    </w:tbl>
    <w:p w14:paraId="343BF8C0" w14:textId="77777777" w:rsidR="00991D16" w:rsidRPr="009B25BE" w:rsidRDefault="00991D16" w:rsidP="001610D2">
      <w:pPr>
        <w:tabs>
          <w:tab w:val="left" w:pos="3585"/>
        </w:tabs>
        <w:rPr>
          <w:rStyle w:val="Strong"/>
          <w:sz w:val="16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1D131C" w14:paraId="5779312E" w14:textId="77777777" w:rsidTr="0071446E">
        <w:trPr>
          <w:trHeight w:val="90"/>
        </w:trPr>
        <w:tc>
          <w:tcPr>
            <w:tcW w:w="11016" w:type="dxa"/>
            <w:vAlign w:val="center"/>
          </w:tcPr>
          <w:p w14:paraId="345C641B" w14:textId="592E7A69" w:rsidR="001D131C" w:rsidRDefault="009615D6" w:rsidP="00BF3C0B">
            <w:pPr>
              <w:spacing w:line="360" w:lineRule="auto"/>
            </w:pPr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1D131C" w14:paraId="36C3AD95" w14:textId="77777777" w:rsidTr="0071446E">
        <w:tc>
          <w:tcPr>
            <w:tcW w:w="11016" w:type="dxa"/>
            <w:shd w:val="clear" w:color="auto" w:fill="D9D9D9" w:themeFill="background1" w:themeFillShade="D9"/>
          </w:tcPr>
          <w:p w14:paraId="1C95B815" w14:textId="77777777" w:rsidR="001D131C" w:rsidRPr="001532BA" w:rsidRDefault="001D131C" w:rsidP="0071446E">
            <w:pPr>
              <w:rPr>
                <w:b/>
                <w:i/>
                <w:sz w:val="16"/>
                <w:szCs w:val="16"/>
              </w:rPr>
            </w:pPr>
          </w:p>
        </w:tc>
      </w:tr>
      <w:tr w:rsidR="00220FBF" w14:paraId="372A7666" w14:textId="77777777" w:rsidTr="001A5855">
        <w:tc>
          <w:tcPr>
            <w:tcW w:w="11016" w:type="dxa"/>
          </w:tcPr>
          <w:p w14:paraId="39DF7D7D" w14:textId="77777777" w:rsidR="00220FBF" w:rsidRDefault="00220FBF" w:rsidP="00220FBF">
            <w:pPr>
              <w:spacing w:line="360" w:lineRule="auto"/>
            </w:pPr>
          </w:p>
          <w:p w14:paraId="13B23867" w14:textId="6740BEAA" w:rsidR="009615D6" w:rsidRDefault="009615D6" w:rsidP="00220FBF">
            <w:pPr>
              <w:spacing w:line="360" w:lineRule="auto"/>
            </w:pPr>
          </w:p>
        </w:tc>
      </w:tr>
    </w:tbl>
    <w:p w14:paraId="4C5C6854" w14:textId="1DE55115" w:rsidR="00532C85" w:rsidRPr="0093639A" w:rsidRDefault="0093639A" w:rsidP="0093639A">
      <w:pPr>
        <w:rPr>
          <w:b/>
        </w:rPr>
      </w:pPr>
      <w:r w:rsidRPr="0093639A">
        <w:rPr>
          <w:rStyle w:val="Strong"/>
        </w:rPr>
        <w:lastRenderedPageBreak/>
        <w:tab/>
      </w:r>
      <w:r w:rsidRPr="0093639A">
        <w:rPr>
          <w:rStyle w:val="Strong"/>
        </w:rPr>
        <w:tab/>
      </w:r>
      <w:r w:rsidRPr="0093639A">
        <w:rPr>
          <w:rStyle w:val="Strong"/>
        </w:rPr>
        <w:tab/>
      </w:r>
      <w:r w:rsidRPr="0093639A">
        <w:rPr>
          <w:rStyle w:val="Strong"/>
        </w:rPr>
        <w:tab/>
      </w:r>
    </w:p>
    <w:p w14:paraId="42EC08C4" w14:textId="77777777" w:rsidR="00DD2B2D" w:rsidRDefault="00DD2B2D" w:rsidP="00DD2B2D">
      <w:pPr>
        <w:rPr>
          <w:b/>
        </w:rPr>
      </w:pPr>
    </w:p>
    <w:p w14:paraId="74192888" w14:textId="77777777" w:rsidR="00DD2B2D" w:rsidRDefault="00DD2B2D" w:rsidP="00DD2B2D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0434E7BD" w14:textId="77777777" w:rsidR="00DD2B2D" w:rsidRDefault="00DD2B2D" w:rsidP="00DD2B2D">
      <w:pPr>
        <w:spacing w:line="360" w:lineRule="auto"/>
        <w:rPr>
          <w:b/>
          <w:bCs/>
          <w:i/>
        </w:rPr>
      </w:pPr>
    </w:p>
    <w:p w14:paraId="7CAAFAB9" w14:textId="77777777" w:rsidR="00DD2B2D" w:rsidRPr="002D463D" w:rsidRDefault="00DD2B2D" w:rsidP="00DD2B2D">
      <w:pPr>
        <w:spacing w:line="360" w:lineRule="auto"/>
        <w:rPr>
          <w:b/>
          <w:bCs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46618CD5" w14:textId="77777777" w:rsidR="00DD2B2D" w:rsidRPr="005C4400" w:rsidRDefault="00DD2B2D" w:rsidP="00DD2B2D"/>
    <w:p w14:paraId="415BAB4A" w14:textId="1EA534EC" w:rsidR="00F6150C" w:rsidRPr="00220FBF" w:rsidRDefault="00F6150C" w:rsidP="00DD2B2D">
      <w:pPr>
        <w:spacing w:line="360" w:lineRule="auto"/>
        <w:rPr>
          <w:i/>
        </w:rPr>
      </w:pPr>
    </w:p>
    <w:sectPr w:rsidR="00F6150C" w:rsidRPr="00220FBF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618348" w14:textId="77777777" w:rsidR="000E6D63" w:rsidRDefault="000E6D63">
      <w:r>
        <w:separator/>
      </w:r>
    </w:p>
  </w:endnote>
  <w:endnote w:type="continuationSeparator" w:id="0">
    <w:p w14:paraId="5D195996" w14:textId="77777777" w:rsidR="000E6D63" w:rsidRDefault="000E6D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BEA3E" w14:textId="210C153F" w:rsidR="000E6D63" w:rsidRPr="00991D16" w:rsidRDefault="00991D16" w:rsidP="00991D16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 xml:space="preserve">Template Updated </w:t>
    </w:r>
    <w:r w:rsidR="0085668E">
      <w:rPr>
        <w:i/>
        <w:sz w:val="20"/>
        <w:szCs w:val="20"/>
      </w:rPr>
      <w:t>0</w:t>
    </w:r>
    <w:r w:rsidR="00164EF4">
      <w:rPr>
        <w:i/>
        <w:sz w:val="20"/>
        <w:szCs w:val="20"/>
      </w:rPr>
      <w:t>3/18/</w:t>
    </w:r>
    <w:r w:rsidR="0085668E">
      <w:rPr>
        <w:i/>
        <w:sz w:val="20"/>
        <w:szCs w:val="20"/>
      </w:rPr>
      <w:t>202</w:t>
    </w:r>
    <w:r w:rsidR="00164EF4">
      <w:rPr>
        <w:i/>
        <w:sz w:val="20"/>
        <w:szCs w:val="20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C70BF9" w14:textId="77777777" w:rsidR="000E6D63" w:rsidRDefault="000E6D63">
      <w:r>
        <w:separator/>
      </w:r>
    </w:p>
  </w:footnote>
  <w:footnote w:type="continuationSeparator" w:id="0">
    <w:p w14:paraId="4B01CB98" w14:textId="77777777" w:rsidR="000E6D63" w:rsidRDefault="000E6D6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TIyNLYwNja3tDRQ0lEKTi0uzszPAykwrAUAYG4t3iwAAAA="/>
  </w:docVars>
  <w:rsids>
    <w:rsidRoot w:val="0093639A"/>
    <w:rsid w:val="00005475"/>
    <w:rsid w:val="00054EDD"/>
    <w:rsid w:val="00080B97"/>
    <w:rsid w:val="000E6D63"/>
    <w:rsid w:val="00114D40"/>
    <w:rsid w:val="0011692E"/>
    <w:rsid w:val="00127124"/>
    <w:rsid w:val="0013247C"/>
    <w:rsid w:val="001532BA"/>
    <w:rsid w:val="001610D2"/>
    <w:rsid w:val="00164EF4"/>
    <w:rsid w:val="001D131C"/>
    <w:rsid w:val="001E5B86"/>
    <w:rsid w:val="0020259A"/>
    <w:rsid w:val="002118A2"/>
    <w:rsid w:val="00220FBF"/>
    <w:rsid w:val="00234001"/>
    <w:rsid w:val="00254B56"/>
    <w:rsid w:val="002E22B0"/>
    <w:rsid w:val="00362161"/>
    <w:rsid w:val="003D70CB"/>
    <w:rsid w:val="00461A92"/>
    <w:rsid w:val="00486E60"/>
    <w:rsid w:val="004E4724"/>
    <w:rsid w:val="00532C85"/>
    <w:rsid w:val="00553D5C"/>
    <w:rsid w:val="00583A0C"/>
    <w:rsid w:val="005C778B"/>
    <w:rsid w:val="005D44FF"/>
    <w:rsid w:val="005D77EE"/>
    <w:rsid w:val="006022A0"/>
    <w:rsid w:val="00614120"/>
    <w:rsid w:val="00632CC3"/>
    <w:rsid w:val="006B5610"/>
    <w:rsid w:val="006F3A9B"/>
    <w:rsid w:val="007215D2"/>
    <w:rsid w:val="00733DBF"/>
    <w:rsid w:val="00736396"/>
    <w:rsid w:val="007965C3"/>
    <w:rsid w:val="007D2074"/>
    <w:rsid w:val="007E758A"/>
    <w:rsid w:val="0085668E"/>
    <w:rsid w:val="0086721D"/>
    <w:rsid w:val="008A0ADC"/>
    <w:rsid w:val="008B204D"/>
    <w:rsid w:val="0093639A"/>
    <w:rsid w:val="009615D6"/>
    <w:rsid w:val="00991D16"/>
    <w:rsid w:val="0099342F"/>
    <w:rsid w:val="009B25BE"/>
    <w:rsid w:val="009D3268"/>
    <w:rsid w:val="009E0166"/>
    <w:rsid w:val="00A64720"/>
    <w:rsid w:val="00A86FCE"/>
    <w:rsid w:val="00B22E94"/>
    <w:rsid w:val="00B44B37"/>
    <w:rsid w:val="00BF3C0B"/>
    <w:rsid w:val="00C20E48"/>
    <w:rsid w:val="00C45884"/>
    <w:rsid w:val="00CF137A"/>
    <w:rsid w:val="00CF2ED7"/>
    <w:rsid w:val="00D931BB"/>
    <w:rsid w:val="00DC49FD"/>
    <w:rsid w:val="00DC5E2D"/>
    <w:rsid w:val="00DD24C6"/>
    <w:rsid w:val="00DD2B2D"/>
    <w:rsid w:val="00E24D2B"/>
    <w:rsid w:val="00E54D7F"/>
    <w:rsid w:val="00E86901"/>
    <w:rsid w:val="00EC10FA"/>
    <w:rsid w:val="00ED3BC7"/>
    <w:rsid w:val="00F208C2"/>
    <w:rsid w:val="00F258A4"/>
    <w:rsid w:val="00F6150C"/>
    <w:rsid w:val="00F7228F"/>
    <w:rsid w:val="00FD5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6086851D-3C71-4643-99D4-7170E05C9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0028586-1C52-4CA7-9A2D-E71058717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51</cp:revision>
  <dcterms:created xsi:type="dcterms:W3CDTF">2015-07-13T15:07:00Z</dcterms:created>
  <dcterms:modified xsi:type="dcterms:W3CDTF">2025-03-18T13:26:00Z</dcterms:modified>
</cp:coreProperties>
</file>